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1-congruence"/>
      <w:r>
        <w:t xml:space="preserve">Unit 1 Lesson 11: Congruence</w:t>
      </w:r>
      <w:bookmarkEnd w:id="20"/>
    </w:p>
    <w:p>
      <w:pPr>
        <w:pStyle w:val="Heading3"/>
      </w:pPr>
      <w:bookmarkStart w:id="21" w:name="translated-images-warm-up"/>
      <w:r>
        <w:t xml:space="preserve">1 Translated Imag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ll of these triangles are congruent. Sometimes we can take one figure to another with a translation. Shade the triangles that are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5345723" cy="3082659"/>
            <wp:effectExtent b="0" l="0" r="0" t="0"/>
            <wp:docPr descr="Blue triangle A B C and 8 unlabeled images of green triangles. 3 of the images are translations and others are different transform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846.6367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7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gruent-pairs"/>
      <w:r>
        <w:t xml:space="preserve">2 Congruent Pai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of the following pairs of shapes, decide whether or not they are congruent. Explain your reasoning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4459727"/>
            <wp:effectExtent b="0" l="0" r="0" t="0"/>
            <wp:docPr descr="Two figures E F G H and A B C 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846.719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46020" cy="2440438"/>
            <wp:effectExtent b="0" l="0" r="0" t="0"/>
            <wp:docPr descr="Two figures A and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846.7744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8252" cy="3330373"/>
            <wp:effectExtent b="0" l="0" r="0" t="0"/>
            <wp:docPr descr="Two figure, rhombus A and square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846.7967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33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2136" cy="2935866"/>
            <wp:effectExtent b="0" l="0" r="0" t="0"/>
            <wp:docPr descr="Two figures A and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846.8412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058252" cy="3128532"/>
            <wp:effectExtent b="0" l="0" r="0" t="0"/>
            <wp:docPr descr="Two figures, square A and rhombus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37846.8799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12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3dde5ab301920e0a72129ab92393223102a6ed3"/>
      <w:r>
        <w:t xml:space="preserve">3 Corresponding Points in Congruent Figure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are two congruent shapes with some corresponding points labeled.</w:t>
      </w:r>
    </w:p>
    <w:p>
      <w:pPr>
        <w:pStyle w:val="BodyText"/>
      </w:pPr>
      <w:r>
        <w:drawing>
          <wp:inline>
            <wp:extent cx="3669832" cy="4587290"/>
            <wp:effectExtent b="0" l="0" r="0" t="0"/>
            <wp:docPr descr="Figure A B C D E and its image A prime B prime C prime D prime E prime. The image has been reflected and has points A prime and C prime." title="" id="1" name="Picture"/>
            <a:graphic>
              <a:graphicData uri="http://schemas.openxmlformats.org/drawingml/2006/picture">
                <pic:pic>
                  <pic:nvPicPr>
                    <pic:cNvPr descr="/app/tmp/embedder-1605937846.9018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points corresponding 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, and label them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line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measure them. Do the same for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for segment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. What do you notice?</w:t>
      </w:r>
    </w:p>
    <w:p>
      <w:pPr>
        <w:numPr>
          <w:ilvl w:val="0"/>
          <w:numId w:val="1002"/>
        </w:numPr>
      </w:pPr>
      <w:r>
        <w:t xml:space="preserve">Do you think there could be a pair of corresponding segments with different lengths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7Z</dcterms:created>
  <dcterms:modified xsi:type="dcterms:W3CDTF">2020-11-21T05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8eA9Fu8UKlddbT7Hvh+WdPFhVY7zHUzEcon8JNerfPi4mNByzPLWYrqEEbmi9BcIc9CnEAoYn8HJUbd9gs7Pg==</vt:lpwstr>
  </property>
</Properties>
</file>